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59D5C" w14:textId="372A60A4" w:rsidR="00733F07" w:rsidRPr="00C64177" w:rsidRDefault="00651A46" w:rsidP="00733F07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ind w:firstLine="810"/>
        <w:rPr>
          <w:noProof/>
          <w:color w:val="000000"/>
          <w:sz w:val="22"/>
          <w:szCs w:val="22"/>
          <w:lang w:val="es-MX"/>
        </w:rPr>
      </w:pPr>
      <w:bookmarkStart w:id="0" w:name="_Toc56187489"/>
      <w:r>
        <w:rPr>
          <w:lang w:val="es-MX"/>
        </w:rPr>
        <w:object w:dxaOrig="1440" w:dyaOrig="1440" w14:anchorId="549A18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3" type="#_x0000_t75" style="position:absolute;left:0;text-align:left;margin-left:120pt;margin-top:66.9pt;width:320.1pt;height:28.25pt;z-index:251659264;mso-wrap-edited:f;mso-position-vertical-relative:page" wrapcoords="3572 1580 2041 2634 170 7376 170 11590 2381 19493 5272 20020 11055 20020 17008 20020 21260 12117 21600 4215 18709 2107 9524 1580 3572 1580" o:allowincell="f" fillcolor="window">
            <v:imagedata r:id="rId8" o:title=""/>
            <w10:wrap anchory="page"/>
          </v:shape>
          <o:OLEObject Type="Embed" ProgID="Word.Picture.8" ShapeID="_x0000_s2053" DrawAspect="Content" ObjectID="_1780227479" r:id="rId9"/>
        </w:object>
      </w:r>
      <w:r w:rsidR="00733F07" w:rsidRPr="00D408B1">
        <w:rPr>
          <w:lang w:val="es-MX"/>
        </w:rPr>
        <w:t>COMISIÓN PREPARATORIA</w:t>
      </w:r>
      <w:r w:rsidR="00733F07" w:rsidRPr="00D408B1">
        <w:rPr>
          <w:lang w:val="es-MX"/>
        </w:rPr>
        <w:tab/>
      </w:r>
      <w:r w:rsidR="00733F07" w:rsidRPr="00C64177">
        <w:rPr>
          <w:sz w:val="22"/>
          <w:szCs w:val="22"/>
          <w:lang w:val="es-MX"/>
        </w:rPr>
        <w:t>OEA/</w:t>
      </w:r>
      <w:proofErr w:type="spellStart"/>
      <w:r w:rsidR="00733F07" w:rsidRPr="00C64177">
        <w:rPr>
          <w:sz w:val="22"/>
          <w:szCs w:val="22"/>
          <w:lang w:val="es-MX"/>
        </w:rPr>
        <w:t>Ser.P</w:t>
      </w:r>
      <w:proofErr w:type="spellEnd"/>
    </w:p>
    <w:p w14:paraId="33C296C2" w14:textId="27D8A3EF" w:rsidR="00733F07" w:rsidRPr="00C64177" w:rsidRDefault="00733F07" w:rsidP="00651A46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ind w:right="-569"/>
        <w:rPr>
          <w:noProof/>
          <w:color w:val="000000"/>
          <w:sz w:val="22"/>
          <w:szCs w:val="22"/>
          <w:lang w:val="es-MX"/>
        </w:rPr>
      </w:pPr>
      <w:r w:rsidRPr="00C64177">
        <w:rPr>
          <w:color w:val="000000"/>
          <w:sz w:val="22"/>
          <w:szCs w:val="22"/>
          <w:lang w:val="es-MX"/>
        </w:rPr>
        <w:tab/>
      </w:r>
      <w:r w:rsidRPr="00C64177">
        <w:rPr>
          <w:color w:val="000000"/>
          <w:sz w:val="22"/>
          <w:szCs w:val="22"/>
          <w:lang w:val="es-MX"/>
        </w:rPr>
        <w:tab/>
        <w:t>AG/CP/</w:t>
      </w:r>
      <w:r w:rsidR="00B01B7D">
        <w:rPr>
          <w:color w:val="000000"/>
          <w:sz w:val="22"/>
          <w:szCs w:val="22"/>
          <w:lang w:val="es-MX"/>
        </w:rPr>
        <w:t>INF.814</w:t>
      </w:r>
      <w:r w:rsidRPr="00C64177">
        <w:rPr>
          <w:color w:val="000000"/>
          <w:sz w:val="22"/>
          <w:szCs w:val="22"/>
          <w:lang w:val="es-MX"/>
        </w:rPr>
        <w:t>/24</w:t>
      </w:r>
      <w:r w:rsidR="00651A46">
        <w:rPr>
          <w:color w:val="000000"/>
          <w:sz w:val="22"/>
          <w:szCs w:val="22"/>
          <w:lang w:val="es-MX"/>
        </w:rPr>
        <w:t xml:space="preserve"> </w:t>
      </w:r>
      <w:proofErr w:type="spellStart"/>
      <w:r w:rsidR="00651A46">
        <w:rPr>
          <w:color w:val="000000"/>
          <w:sz w:val="22"/>
          <w:szCs w:val="22"/>
          <w:lang w:val="es-MX"/>
        </w:rPr>
        <w:t>add</w:t>
      </w:r>
      <w:proofErr w:type="spellEnd"/>
      <w:r w:rsidR="00651A46">
        <w:rPr>
          <w:color w:val="000000"/>
          <w:sz w:val="22"/>
          <w:szCs w:val="22"/>
          <w:lang w:val="es-MX"/>
        </w:rPr>
        <w:t>. 1</w:t>
      </w:r>
    </w:p>
    <w:p w14:paraId="4B1E5D21" w14:textId="385F6F7D" w:rsidR="00733F07" w:rsidRPr="00C64177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noProof/>
          <w:color w:val="000000"/>
          <w:sz w:val="22"/>
          <w:szCs w:val="22"/>
          <w:lang w:val="es-MX"/>
        </w:rPr>
      </w:pPr>
      <w:r w:rsidRPr="00C64177">
        <w:rPr>
          <w:color w:val="000000"/>
          <w:sz w:val="22"/>
          <w:szCs w:val="22"/>
          <w:lang w:val="es-MX"/>
        </w:rPr>
        <w:tab/>
      </w:r>
      <w:r w:rsidRPr="00C64177">
        <w:rPr>
          <w:color w:val="000000"/>
          <w:sz w:val="22"/>
          <w:szCs w:val="22"/>
          <w:lang w:val="es-MX"/>
        </w:rPr>
        <w:tab/>
      </w:r>
      <w:r w:rsidR="00651A46">
        <w:rPr>
          <w:color w:val="000000"/>
          <w:sz w:val="22"/>
          <w:szCs w:val="22"/>
          <w:lang w:val="es-MX"/>
        </w:rPr>
        <w:t>18 junio 2024</w:t>
      </w:r>
    </w:p>
    <w:p w14:paraId="66E78DDB" w14:textId="22C1764B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clear" w:pos="5760"/>
          <w:tab w:val="clear" w:pos="6480"/>
          <w:tab w:val="clear" w:pos="7920"/>
          <w:tab w:val="center" w:pos="2880"/>
        </w:tabs>
        <w:rPr>
          <w:noProof/>
          <w:color w:val="000000"/>
          <w:sz w:val="22"/>
          <w:lang w:val="es-MX"/>
        </w:rPr>
      </w:pPr>
      <w:r w:rsidRPr="00D408B1">
        <w:rPr>
          <w:color w:val="000000"/>
          <w:sz w:val="22"/>
          <w:lang w:val="es-MX"/>
        </w:rPr>
        <w:tab/>
      </w:r>
      <w:r w:rsidRPr="00D408B1">
        <w:rPr>
          <w:color w:val="000000"/>
          <w:sz w:val="22"/>
          <w:lang w:val="es-MX"/>
        </w:rPr>
        <w:tab/>
        <w:t xml:space="preserve">Original: </w:t>
      </w:r>
      <w:r w:rsidR="00441A0E">
        <w:rPr>
          <w:color w:val="000000"/>
          <w:sz w:val="22"/>
          <w:lang w:val="es-MX"/>
        </w:rPr>
        <w:t xml:space="preserve">español </w:t>
      </w:r>
    </w:p>
    <w:p w14:paraId="5C3A06B7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noProof/>
          <w:color w:val="000000"/>
          <w:sz w:val="22"/>
          <w:szCs w:val="22"/>
          <w:lang w:val="es-MX" w:eastAsia="es-ES"/>
        </w:rPr>
      </w:pPr>
    </w:p>
    <w:p w14:paraId="3920737F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noProof/>
          <w:color w:val="000000"/>
          <w:sz w:val="22"/>
          <w:szCs w:val="22"/>
          <w:lang w:val="es-MX"/>
        </w:rPr>
      </w:pPr>
    </w:p>
    <w:p w14:paraId="2CFBA0E3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noProof/>
          <w:color w:val="000000"/>
          <w:sz w:val="22"/>
          <w:szCs w:val="22"/>
          <w:lang w:val="es-MX"/>
        </w:rPr>
      </w:pPr>
    </w:p>
    <w:bookmarkEnd w:id="0"/>
    <w:p w14:paraId="4C57DE75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61FE1EF8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6CF70295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5B2AFCF2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1B36C2A2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1ED577DA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7E63A61B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4FE857B0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1F78DAC6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7A6D9D9E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5A449F5F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15A2EBC9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263C438E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rPr>
          <w:noProof/>
          <w:color w:val="000000"/>
          <w:sz w:val="22"/>
          <w:szCs w:val="22"/>
          <w:lang w:val="es-MX"/>
        </w:rPr>
      </w:pPr>
    </w:p>
    <w:p w14:paraId="4C7B606A" w14:textId="77777777" w:rsidR="00651A46" w:rsidRDefault="00651A46" w:rsidP="00B01B7D">
      <w:pPr>
        <w:jc w:val="center"/>
        <w:rPr>
          <w:sz w:val="22"/>
          <w:szCs w:val="22"/>
          <w:lang w:val="es-US"/>
        </w:rPr>
      </w:pPr>
      <w:r w:rsidRPr="00651A46">
        <w:rPr>
          <w:sz w:val="22"/>
          <w:szCs w:val="22"/>
          <w:lang w:val="es-US"/>
        </w:rPr>
        <w:t xml:space="preserve">NOTA CONCEPTUAL DEL EVENTO PARALELO “MEJORAS A LOS MECANISMOS PARA LA PARTICIPACIÓN DE LA SOCIEDAD CIVIL” </w:t>
      </w:r>
    </w:p>
    <w:p w14:paraId="7AF476B7" w14:textId="77777777" w:rsidR="00651A46" w:rsidRDefault="00651A46" w:rsidP="00B01B7D">
      <w:pPr>
        <w:jc w:val="center"/>
        <w:rPr>
          <w:sz w:val="22"/>
          <w:szCs w:val="22"/>
          <w:lang w:val="es-US"/>
        </w:rPr>
      </w:pPr>
    </w:p>
    <w:p w14:paraId="6816C715" w14:textId="342E9AC6" w:rsidR="00B01B7D" w:rsidRPr="00B01B7D" w:rsidRDefault="00651A46" w:rsidP="00B01B7D">
      <w:pPr>
        <w:jc w:val="center"/>
        <w:rPr>
          <w:sz w:val="22"/>
          <w:szCs w:val="22"/>
          <w:lang w:val="es-US"/>
        </w:rPr>
      </w:pPr>
      <w:r w:rsidRPr="00651A46">
        <w:rPr>
          <w:sz w:val="22"/>
          <w:szCs w:val="22"/>
          <w:lang w:val="es-US"/>
        </w:rPr>
        <w:t>(Documento presentando por las Misiones Permanentes de Canadá y Chile)</w:t>
      </w:r>
    </w:p>
    <w:p w14:paraId="70F867A3" w14:textId="1644CA6F" w:rsidR="00733F07" w:rsidRPr="00B01B7D" w:rsidRDefault="00733F07" w:rsidP="00B01B7D">
      <w:pPr>
        <w:jc w:val="center"/>
        <w:rPr>
          <w:noProof/>
          <w:color w:val="000000"/>
          <w:sz w:val="22"/>
          <w:szCs w:val="22"/>
          <w:lang w:val="es-US"/>
        </w:rPr>
      </w:pPr>
    </w:p>
    <w:p w14:paraId="04ACDC3E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jc w:val="center"/>
        <w:rPr>
          <w:noProof/>
          <w:color w:val="000000"/>
          <w:sz w:val="22"/>
          <w:szCs w:val="22"/>
          <w:lang w:val="es-MX"/>
        </w:rPr>
      </w:pPr>
    </w:p>
    <w:p w14:paraId="7689EC18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contextualSpacing/>
        <w:jc w:val="center"/>
        <w:rPr>
          <w:noProof/>
          <w:color w:val="000000"/>
          <w:sz w:val="22"/>
          <w:szCs w:val="22"/>
          <w:lang w:val="es-MX"/>
        </w:rPr>
      </w:pPr>
    </w:p>
    <w:p w14:paraId="2433500E" w14:textId="77777777" w:rsidR="00733F07" w:rsidRPr="00D408B1" w:rsidRDefault="00733F07" w:rsidP="00733F0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noProof/>
          <w:color w:val="000000"/>
          <w:sz w:val="22"/>
          <w:szCs w:val="22"/>
          <w:lang w:val="es-MX"/>
        </w:rPr>
        <w:sectPr w:rsidR="00733F07" w:rsidRPr="00D408B1" w:rsidSect="00C64177">
          <w:headerReference w:type="first" r:id="rId10"/>
          <w:type w:val="oddPage"/>
          <w:pgSz w:w="12240" w:h="15840" w:code="1"/>
          <w:pgMar w:top="2160" w:right="1570" w:bottom="1296" w:left="1699" w:header="720" w:footer="720" w:gutter="0"/>
          <w:cols w:space="720"/>
          <w:titlePg/>
          <w:docGrid w:linePitch="360"/>
        </w:sectPr>
      </w:pPr>
    </w:p>
    <w:p w14:paraId="61F6DD62" w14:textId="5C92A5B8" w:rsidR="00733F07" w:rsidRPr="00651A46" w:rsidRDefault="003E64AA" w:rsidP="00B01B7D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before="100" w:beforeAutospacing="1" w:after="100" w:afterAutospacing="1"/>
        <w:jc w:val="left"/>
        <w:rPr>
          <w:noProof/>
          <w:color w:val="0000FF"/>
          <w:sz w:val="22"/>
          <w:szCs w:val="22"/>
          <w:lang w:val="es-MX"/>
        </w:rPr>
      </w:pPr>
      <w:r>
        <w:rPr>
          <w:noProof/>
          <w:sz w:val="22"/>
          <w:szCs w:val="22"/>
          <w:lang w:val="es-MX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02F22102" wp14:editId="09543D16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712C1EA" w14:textId="5AB0FAF6" w:rsidR="003E64AA" w:rsidRPr="003E64AA" w:rsidRDefault="003E64AA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 w:rsidR="00CE3499">
                              <w:rPr>
                                <w:noProof/>
                                <w:sz w:val="18"/>
                              </w:rPr>
                              <w:t>AG0</w:t>
                            </w:r>
                            <w:r w:rsidR="00651A46">
                              <w:rPr>
                                <w:noProof/>
                                <w:sz w:val="18"/>
                              </w:rPr>
                              <w:t>9017</w:t>
                            </w:r>
                            <w:r w:rsidR="00CE3499">
                              <w:rPr>
                                <w:noProof/>
                                <w:sz w:val="18"/>
                              </w:rPr>
                              <w:t>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F221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2pt;margin-top:10in;width:266.4pt;height:1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1712C1EA" w14:textId="5AB0FAF6" w:rsidR="003E64AA" w:rsidRPr="003E64AA" w:rsidRDefault="003E64AA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 w:rsidR="00CE3499">
                        <w:rPr>
                          <w:noProof/>
                          <w:sz w:val="18"/>
                        </w:rPr>
                        <w:t>AG0</w:t>
                      </w:r>
                      <w:r w:rsidR="00651A46">
                        <w:rPr>
                          <w:noProof/>
                          <w:sz w:val="18"/>
                        </w:rPr>
                        <w:t>9017</w:t>
                      </w:r>
                      <w:r w:rsidR="00CE3499">
                        <w:rPr>
                          <w:noProof/>
                          <w:sz w:val="18"/>
                        </w:rPr>
                        <w:t>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651A46">
        <w:rPr>
          <w:noProof/>
          <w:sz w:val="22"/>
          <w:szCs w:val="22"/>
          <w:lang w:val="es-MX"/>
        </w:rPr>
        <w:t xml:space="preserve">Haga clic en el enlace para acceder a la </w:t>
      </w:r>
      <w:hyperlink r:id="rId11" w:history="1">
        <w:r w:rsidR="00651A46" w:rsidRPr="00651A46">
          <w:rPr>
            <w:rStyle w:val="Hyperlink"/>
            <w:noProof/>
            <w:color w:val="0000FF"/>
            <w:sz w:val="22"/>
            <w:szCs w:val="22"/>
            <w:lang w:val="es-MX"/>
          </w:rPr>
          <w:t>Nota Con</w:t>
        </w:r>
        <w:r w:rsidR="00651A46" w:rsidRPr="00651A46">
          <w:rPr>
            <w:rStyle w:val="Hyperlink"/>
            <w:noProof/>
            <w:color w:val="0000FF"/>
            <w:sz w:val="22"/>
            <w:szCs w:val="22"/>
            <w:lang w:val="es-MX"/>
          </w:rPr>
          <w:t>c</w:t>
        </w:r>
        <w:r w:rsidR="00651A46" w:rsidRPr="00651A46">
          <w:rPr>
            <w:rStyle w:val="Hyperlink"/>
            <w:noProof/>
            <w:color w:val="0000FF"/>
            <w:sz w:val="22"/>
            <w:szCs w:val="22"/>
            <w:lang w:val="es-MX"/>
          </w:rPr>
          <w:t>eptual</w:t>
        </w:r>
      </w:hyperlink>
    </w:p>
    <w:sectPr w:rsidR="00733F07" w:rsidRPr="00651A46" w:rsidSect="00027969">
      <w:footerReference w:type="default" r:id="rId12"/>
      <w:type w:val="oddPage"/>
      <w:pgSz w:w="12240" w:h="15840"/>
      <w:pgMar w:top="2160" w:right="1530" w:bottom="1296" w:left="169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22989" w14:textId="77777777" w:rsidR="00875E4F" w:rsidRPr="00733F07" w:rsidRDefault="00875E4F" w:rsidP="00DD1B78">
      <w:pPr>
        <w:rPr>
          <w:noProof/>
        </w:rPr>
      </w:pPr>
      <w:r w:rsidRPr="00733F07">
        <w:rPr>
          <w:noProof/>
        </w:rPr>
        <w:separator/>
      </w:r>
    </w:p>
  </w:endnote>
  <w:endnote w:type="continuationSeparator" w:id="0">
    <w:p w14:paraId="4841EB10" w14:textId="77777777" w:rsidR="00875E4F" w:rsidRPr="00733F07" w:rsidRDefault="00875E4F" w:rsidP="00DD1B78">
      <w:pPr>
        <w:rPr>
          <w:noProof/>
        </w:rPr>
      </w:pPr>
      <w:r w:rsidRPr="00733F07">
        <w:rPr>
          <w:noProof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63811" w14:textId="6A297973" w:rsidR="002E09F8" w:rsidRPr="00733F07" w:rsidRDefault="002E09F8" w:rsidP="002E09F8">
    <w:pPr>
      <w:pStyle w:val="BodyText"/>
      <w:tabs>
        <w:tab w:val="clear" w:pos="654"/>
        <w:tab w:val="clear" w:pos="1308"/>
        <w:tab w:val="clear" w:pos="1962"/>
        <w:tab w:val="clear" w:pos="2616"/>
        <w:tab w:val="clear" w:pos="3270"/>
        <w:tab w:val="clear" w:pos="3924"/>
        <w:tab w:val="clear" w:pos="4578"/>
        <w:tab w:val="clear" w:pos="5232"/>
        <w:tab w:val="clear" w:pos="5886"/>
        <w:tab w:val="clear" w:pos="6540"/>
        <w:tab w:val="clear" w:pos="7194"/>
      </w:tabs>
      <w:spacing w:before="0" w:beforeAutospacing="0" w:after="0" w:afterAutospacing="0"/>
      <w:ind w:right="2902"/>
      <w:rPr>
        <w:noProof/>
        <w:spacing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3F3D0" w14:textId="77777777" w:rsidR="00875E4F" w:rsidRPr="00733F07" w:rsidRDefault="00875E4F" w:rsidP="00DD1B78">
      <w:pPr>
        <w:rPr>
          <w:noProof/>
        </w:rPr>
      </w:pPr>
      <w:r w:rsidRPr="00733F07">
        <w:rPr>
          <w:noProof/>
        </w:rPr>
        <w:separator/>
      </w:r>
    </w:p>
  </w:footnote>
  <w:footnote w:type="continuationSeparator" w:id="0">
    <w:p w14:paraId="3FDC0DD4" w14:textId="77777777" w:rsidR="00875E4F" w:rsidRPr="00733F07" w:rsidRDefault="00875E4F" w:rsidP="00DD1B78">
      <w:pPr>
        <w:rPr>
          <w:noProof/>
        </w:rPr>
      </w:pPr>
      <w:r w:rsidRPr="00733F07">
        <w:rPr>
          <w:noProof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/>
      </w:rPr>
      <w:id w:val="880831073"/>
      <w:docPartObj>
        <w:docPartGallery w:val="Page Numbers (Top of Page)"/>
        <w:docPartUnique/>
      </w:docPartObj>
    </w:sdtPr>
    <w:sdtEndPr/>
    <w:sdtContent>
      <w:p w14:paraId="6D7F81E8" w14:textId="77777777" w:rsidR="00733F07" w:rsidRPr="00733F07" w:rsidRDefault="00651A46">
        <w:pPr>
          <w:pStyle w:val="Header"/>
          <w:jc w:val="center"/>
          <w:rPr>
            <w:noProof/>
          </w:rPr>
        </w:pPr>
      </w:p>
    </w:sdtContent>
  </w:sdt>
  <w:p w14:paraId="4FA78263" w14:textId="77777777" w:rsidR="00733F07" w:rsidRPr="00733F07" w:rsidRDefault="00733F07">
    <w:pPr>
      <w:pStyle w:val="Head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50385"/>
    <w:multiLevelType w:val="hybridMultilevel"/>
    <w:tmpl w:val="4A34435C"/>
    <w:lvl w:ilvl="0" w:tplc="6E2C0B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B90C81"/>
    <w:multiLevelType w:val="hybridMultilevel"/>
    <w:tmpl w:val="A740D8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 w16cid:durableId="424806738">
    <w:abstractNumId w:val="1"/>
  </w:num>
  <w:num w:numId="2" w16cid:durableId="517819082">
    <w:abstractNumId w:val="6"/>
  </w:num>
  <w:num w:numId="3" w16cid:durableId="673191942">
    <w:abstractNumId w:val="4"/>
  </w:num>
  <w:num w:numId="4" w16cid:durableId="1198006419">
    <w:abstractNumId w:val="0"/>
  </w:num>
  <w:num w:numId="5" w16cid:durableId="695470679">
    <w:abstractNumId w:val="12"/>
  </w:num>
  <w:num w:numId="6" w16cid:durableId="367531128">
    <w:abstractNumId w:val="9"/>
  </w:num>
  <w:num w:numId="7" w16cid:durableId="249243477">
    <w:abstractNumId w:val="5"/>
  </w:num>
  <w:num w:numId="8" w16cid:durableId="1644385892">
    <w:abstractNumId w:val="8"/>
  </w:num>
  <w:num w:numId="9" w16cid:durableId="1722900462">
    <w:abstractNumId w:val="3"/>
  </w:num>
  <w:num w:numId="10" w16cid:durableId="1085608383">
    <w:abstractNumId w:val="13"/>
  </w:num>
  <w:num w:numId="11" w16cid:durableId="1442651709">
    <w:abstractNumId w:val="7"/>
  </w:num>
  <w:num w:numId="12" w16cid:durableId="58402828">
    <w:abstractNumId w:val="2"/>
  </w:num>
  <w:num w:numId="13" w16cid:durableId="1921914040">
    <w:abstractNumId w:val="14"/>
  </w:num>
  <w:num w:numId="14" w16cid:durableId="789783032">
    <w:abstractNumId w:val="11"/>
  </w:num>
  <w:num w:numId="15" w16cid:durableId="28863431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  <w:docVar w:name="dgnword-docGUID" w:val="{8AE0E2EB-1C94-47E7-8F5B-1C35AF6D975D}"/>
    <w:docVar w:name="dgnword-eventsink" w:val="2718142254720"/>
  </w:docVars>
  <w:rsids>
    <w:rsidRoot w:val="00DD1B78"/>
    <w:rsid w:val="00001044"/>
    <w:rsid w:val="00003755"/>
    <w:rsid w:val="000133D2"/>
    <w:rsid w:val="00020D91"/>
    <w:rsid w:val="00023843"/>
    <w:rsid w:val="00027969"/>
    <w:rsid w:val="00036267"/>
    <w:rsid w:val="000425F8"/>
    <w:rsid w:val="00042F3D"/>
    <w:rsid w:val="00045AF3"/>
    <w:rsid w:val="000576AB"/>
    <w:rsid w:val="00060B5A"/>
    <w:rsid w:val="000671E9"/>
    <w:rsid w:val="000675ED"/>
    <w:rsid w:val="00070239"/>
    <w:rsid w:val="00074BED"/>
    <w:rsid w:val="0008553F"/>
    <w:rsid w:val="000919E9"/>
    <w:rsid w:val="000B1EB5"/>
    <w:rsid w:val="000D18D1"/>
    <w:rsid w:val="000D3D02"/>
    <w:rsid w:val="000D5FDB"/>
    <w:rsid w:val="000F5521"/>
    <w:rsid w:val="000F5EC4"/>
    <w:rsid w:val="00104F38"/>
    <w:rsid w:val="001130C1"/>
    <w:rsid w:val="0012190B"/>
    <w:rsid w:val="001247DD"/>
    <w:rsid w:val="001249C4"/>
    <w:rsid w:val="00126BFB"/>
    <w:rsid w:val="00135F50"/>
    <w:rsid w:val="00141C21"/>
    <w:rsid w:val="00146508"/>
    <w:rsid w:val="00151016"/>
    <w:rsid w:val="001511F0"/>
    <w:rsid w:val="00156FF3"/>
    <w:rsid w:val="00165ED3"/>
    <w:rsid w:val="00170E39"/>
    <w:rsid w:val="00171F67"/>
    <w:rsid w:val="001841EE"/>
    <w:rsid w:val="00184CF3"/>
    <w:rsid w:val="00185F68"/>
    <w:rsid w:val="00186050"/>
    <w:rsid w:val="0019279F"/>
    <w:rsid w:val="001954FD"/>
    <w:rsid w:val="00195644"/>
    <w:rsid w:val="001A5289"/>
    <w:rsid w:val="001B1D37"/>
    <w:rsid w:val="001B2B0E"/>
    <w:rsid w:val="001B3D68"/>
    <w:rsid w:val="001B5031"/>
    <w:rsid w:val="001B56F6"/>
    <w:rsid w:val="001C5232"/>
    <w:rsid w:val="001C716A"/>
    <w:rsid w:val="001D4B0C"/>
    <w:rsid w:val="001E3476"/>
    <w:rsid w:val="001E3B35"/>
    <w:rsid w:val="001F1327"/>
    <w:rsid w:val="001F3134"/>
    <w:rsid w:val="001F7DE4"/>
    <w:rsid w:val="002063CC"/>
    <w:rsid w:val="002074EB"/>
    <w:rsid w:val="002147BF"/>
    <w:rsid w:val="00215115"/>
    <w:rsid w:val="0021556C"/>
    <w:rsid w:val="002328FD"/>
    <w:rsid w:val="00236AB7"/>
    <w:rsid w:val="0025450A"/>
    <w:rsid w:val="002658BC"/>
    <w:rsid w:val="00266017"/>
    <w:rsid w:val="002663AF"/>
    <w:rsid w:val="00270337"/>
    <w:rsid w:val="00273664"/>
    <w:rsid w:val="00280624"/>
    <w:rsid w:val="0028509B"/>
    <w:rsid w:val="00293A84"/>
    <w:rsid w:val="002A0106"/>
    <w:rsid w:val="002A6651"/>
    <w:rsid w:val="002B01D9"/>
    <w:rsid w:val="002B1B33"/>
    <w:rsid w:val="002B2F9C"/>
    <w:rsid w:val="002B733D"/>
    <w:rsid w:val="002C1835"/>
    <w:rsid w:val="002C4BAF"/>
    <w:rsid w:val="002C625E"/>
    <w:rsid w:val="002D0968"/>
    <w:rsid w:val="002D15AB"/>
    <w:rsid w:val="002E09F8"/>
    <w:rsid w:val="002E576B"/>
    <w:rsid w:val="002F27ED"/>
    <w:rsid w:val="002F5D8C"/>
    <w:rsid w:val="002F5ED8"/>
    <w:rsid w:val="002F75E2"/>
    <w:rsid w:val="00307E7D"/>
    <w:rsid w:val="003130AB"/>
    <w:rsid w:val="00316C90"/>
    <w:rsid w:val="00320867"/>
    <w:rsid w:val="00321389"/>
    <w:rsid w:val="00321A59"/>
    <w:rsid w:val="00322CBB"/>
    <w:rsid w:val="0032578F"/>
    <w:rsid w:val="00327945"/>
    <w:rsid w:val="003319C0"/>
    <w:rsid w:val="003378FC"/>
    <w:rsid w:val="00340D9B"/>
    <w:rsid w:val="00344553"/>
    <w:rsid w:val="00351817"/>
    <w:rsid w:val="00351F8B"/>
    <w:rsid w:val="003556A8"/>
    <w:rsid w:val="003576A7"/>
    <w:rsid w:val="00364199"/>
    <w:rsid w:val="00365BBE"/>
    <w:rsid w:val="003773A3"/>
    <w:rsid w:val="00380C90"/>
    <w:rsid w:val="003821AC"/>
    <w:rsid w:val="00384FF5"/>
    <w:rsid w:val="00391A8F"/>
    <w:rsid w:val="00393E94"/>
    <w:rsid w:val="00395FC7"/>
    <w:rsid w:val="00396405"/>
    <w:rsid w:val="003B1CCA"/>
    <w:rsid w:val="003C169E"/>
    <w:rsid w:val="003C280A"/>
    <w:rsid w:val="003C6DA6"/>
    <w:rsid w:val="003C7EDB"/>
    <w:rsid w:val="003D010C"/>
    <w:rsid w:val="003D7A3D"/>
    <w:rsid w:val="003E2E22"/>
    <w:rsid w:val="003E5B50"/>
    <w:rsid w:val="003E64AA"/>
    <w:rsid w:val="003E67AC"/>
    <w:rsid w:val="003F4ADB"/>
    <w:rsid w:val="00402102"/>
    <w:rsid w:val="0040412C"/>
    <w:rsid w:val="00427D7C"/>
    <w:rsid w:val="00441A0E"/>
    <w:rsid w:val="0045019A"/>
    <w:rsid w:val="00456B4F"/>
    <w:rsid w:val="004643BA"/>
    <w:rsid w:val="00466BD8"/>
    <w:rsid w:val="00466E38"/>
    <w:rsid w:val="004924ED"/>
    <w:rsid w:val="004A060B"/>
    <w:rsid w:val="004A2411"/>
    <w:rsid w:val="004A302C"/>
    <w:rsid w:val="004A3182"/>
    <w:rsid w:val="004A37FA"/>
    <w:rsid w:val="004A4FC4"/>
    <w:rsid w:val="004A5295"/>
    <w:rsid w:val="004A7360"/>
    <w:rsid w:val="004C5E11"/>
    <w:rsid w:val="004C6C91"/>
    <w:rsid w:val="004D014F"/>
    <w:rsid w:val="004D6AD5"/>
    <w:rsid w:val="004E7107"/>
    <w:rsid w:val="004F731B"/>
    <w:rsid w:val="004F750B"/>
    <w:rsid w:val="00507206"/>
    <w:rsid w:val="0051138A"/>
    <w:rsid w:val="0051327E"/>
    <w:rsid w:val="00516600"/>
    <w:rsid w:val="005215B3"/>
    <w:rsid w:val="005247BA"/>
    <w:rsid w:val="00524DE7"/>
    <w:rsid w:val="00532B8D"/>
    <w:rsid w:val="00534392"/>
    <w:rsid w:val="005437B2"/>
    <w:rsid w:val="00545357"/>
    <w:rsid w:val="00553EB9"/>
    <w:rsid w:val="005548BA"/>
    <w:rsid w:val="00554CEA"/>
    <w:rsid w:val="00557B68"/>
    <w:rsid w:val="0056142A"/>
    <w:rsid w:val="005748B1"/>
    <w:rsid w:val="00581D03"/>
    <w:rsid w:val="005B495F"/>
    <w:rsid w:val="005C1062"/>
    <w:rsid w:val="005C36BC"/>
    <w:rsid w:val="005E0FBD"/>
    <w:rsid w:val="005E335E"/>
    <w:rsid w:val="005E61AF"/>
    <w:rsid w:val="005E6E9C"/>
    <w:rsid w:val="005F09B6"/>
    <w:rsid w:val="005F354A"/>
    <w:rsid w:val="005F3C7D"/>
    <w:rsid w:val="005F4C4F"/>
    <w:rsid w:val="005F7DDD"/>
    <w:rsid w:val="00600660"/>
    <w:rsid w:val="006044FB"/>
    <w:rsid w:val="00620AC1"/>
    <w:rsid w:val="006210B0"/>
    <w:rsid w:val="00624B6A"/>
    <w:rsid w:val="00645BDC"/>
    <w:rsid w:val="00650952"/>
    <w:rsid w:val="00650D9A"/>
    <w:rsid w:val="00651A46"/>
    <w:rsid w:val="0065467E"/>
    <w:rsid w:val="00670A55"/>
    <w:rsid w:val="00673784"/>
    <w:rsid w:val="00676AAC"/>
    <w:rsid w:val="00680E69"/>
    <w:rsid w:val="00691DD2"/>
    <w:rsid w:val="006A0535"/>
    <w:rsid w:val="006A2C02"/>
    <w:rsid w:val="006B2133"/>
    <w:rsid w:val="006C3571"/>
    <w:rsid w:val="006C6CD9"/>
    <w:rsid w:val="006D374C"/>
    <w:rsid w:val="006D3A6E"/>
    <w:rsid w:val="006D4379"/>
    <w:rsid w:val="006D4CE4"/>
    <w:rsid w:val="006E52E5"/>
    <w:rsid w:val="00706715"/>
    <w:rsid w:val="0070708E"/>
    <w:rsid w:val="007116BC"/>
    <w:rsid w:val="00725545"/>
    <w:rsid w:val="00727133"/>
    <w:rsid w:val="00733F07"/>
    <w:rsid w:val="00744722"/>
    <w:rsid w:val="00750F98"/>
    <w:rsid w:val="00752226"/>
    <w:rsid w:val="00757FC8"/>
    <w:rsid w:val="007673FC"/>
    <w:rsid w:val="007819E3"/>
    <w:rsid w:val="0078443A"/>
    <w:rsid w:val="00785F7A"/>
    <w:rsid w:val="0079529D"/>
    <w:rsid w:val="007A7718"/>
    <w:rsid w:val="007B5383"/>
    <w:rsid w:val="007E029D"/>
    <w:rsid w:val="007E5F46"/>
    <w:rsid w:val="007E68B3"/>
    <w:rsid w:val="00801EE9"/>
    <w:rsid w:val="00806293"/>
    <w:rsid w:val="00814F97"/>
    <w:rsid w:val="00826AB8"/>
    <w:rsid w:val="00827D34"/>
    <w:rsid w:val="00831CCA"/>
    <w:rsid w:val="00835FFC"/>
    <w:rsid w:val="008422E5"/>
    <w:rsid w:val="00852BA0"/>
    <w:rsid w:val="0085448A"/>
    <w:rsid w:val="00854C42"/>
    <w:rsid w:val="00857C7D"/>
    <w:rsid w:val="00866585"/>
    <w:rsid w:val="0086701D"/>
    <w:rsid w:val="008706D8"/>
    <w:rsid w:val="00875E4F"/>
    <w:rsid w:val="0087791C"/>
    <w:rsid w:val="00880109"/>
    <w:rsid w:val="008815DC"/>
    <w:rsid w:val="00886E56"/>
    <w:rsid w:val="008A04B0"/>
    <w:rsid w:val="008A61F6"/>
    <w:rsid w:val="008C0799"/>
    <w:rsid w:val="008C3044"/>
    <w:rsid w:val="008C3DA9"/>
    <w:rsid w:val="008C4EAD"/>
    <w:rsid w:val="008D1406"/>
    <w:rsid w:val="008D5E86"/>
    <w:rsid w:val="008E4C13"/>
    <w:rsid w:val="008E673A"/>
    <w:rsid w:val="008E6815"/>
    <w:rsid w:val="008F63C3"/>
    <w:rsid w:val="009000EA"/>
    <w:rsid w:val="00906CBC"/>
    <w:rsid w:val="00922D4E"/>
    <w:rsid w:val="00927335"/>
    <w:rsid w:val="00930373"/>
    <w:rsid w:val="009350A8"/>
    <w:rsid w:val="00954638"/>
    <w:rsid w:val="00957195"/>
    <w:rsid w:val="00963278"/>
    <w:rsid w:val="00971823"/>
    <w:rsid w:val="00972749"/>
    <w:rsid w:val="00972F7E"/>
    <w:rsid w:val="009813C3"/>
    <w:rsid w:val="00982CEF"/>
    <w:rsid w:val="00983B64"/>
    <w:rsid w:val="009909D2"/>
    <w:rsid w:val="0099259F"/>
    <w:rsid w:val="00995CD8"/>
    <w:rsid w:val="009A1616"/>
    <w:rsid w:val="009A2FF3"/>
    <w:rsid w:val="009A41C8"/>
    <w:rsid w:val="009A440B"/>
    <w:rsid w:val="009C5FF9"/>
    <w:rsid w:val="009D58FA"/>
    <w:rsid w:val="009D6560"/>
    <w:rsid w:val="009E7C85"/>
    <w:rsid w:val="009F3B3D"/>
    <w:rsid w:val="009F3ED4"/>
    <w:rsid w:val="009F3F80"/>
    <w:rsid w:val="00A0182E"/>
    <w:rsid w:val="00A0523D"/>
    <w:rsid w:val="00A104F1"/>
    <w:rsid w:val="00A1527D"/>
    <w:rsid w:val="00A2090A"/>
    <w:rsid w:val="00A31140"/>
    <w:rsid w:val="00A31A94"/>
    <w:rsid w:val="00A33D86"/>
    <w:rsid w:val="00A35F51"/>
    <w:rsid w:val="00A43ED0"/>
    <w:rsid w:val="00A4609E"/>
    <w:rsid w:val="00A470D3"/>
    <w:rsid w:val="00A54DEA"/>
    <w:rsid w:val="00A603EB"/>
    <w:rsid w:val="00A6213B"/>
    <w:rsid w:val="00A705F6"/>
    <w:rsid w:val="00A72D6A"/>
    <w:rsid w:val="00A844B0"/>
    <w:rsid w:val="00A9417B"/>
    <w:rsid w:val="00AB2603"/>
    <w:rsid w:val="00AB5E9D"/>
    <w:rsid w:val="00AB63E1"/>
    <w:rsid w:val="00AC4A4E"/>
    <w:rsid w:val="00AD1350"/>
    <w:rsid w:val="00AD56FB"/>
    <w:rsid w:val="00AE1503"/>
    <w:rsid w:val="00AE3F09"/>
    <w:rsid w:val="00AF2E8D"/>
    <w:rsid w:val="00AF3E15"/>
    <w:rsid w:val="00AF7511"/>
    <w:rsid w:val="00B01B7D"/>
    <w:rsid w:val="00B1018C"/>
    <w:rsid w:val="00B11821"/>
    <w:rsid w:val="00B160CA"/>
    <w:rsid w:val="00B16CB8"/>
    <w:rsid w:val="00B21A46"/>
    <w:rsid w:val="00B32318"/>
    <w:rsid w:val="00B346C2"/>
    <w:rsid w:val="00B34DE6"/>
    <w:rsid w:val="00B34EFD"/>
    <w:rsid w:val="00B449AA"/>
    <w:rsid w:val="00B54F98"/>
    <w:rsid w:val="00B61398"/>
    <w:rsid w:val="00B631C1"/>
    <w:rsid w:val="00B669FE"/>
    <w:rsid w:val="00B75E22"/>
    <w:rsid w:val="00B76B39"/>
    <w:rsid w:val="00B86C83"/>
    <w:rsid w:val="00B94D6C"/>
    <w:rsid w:val="00BA1753"/>
    <w:rsid w:val="00BA3A89"/>
    <w:rsid w:val="00BB0D79"/>
    <w:rsid w:val="00BB1B7C"/>
    <w:rsid w:val="00BB524E"/>
    <w:rsid w:val="00BC48A7"/>
    <w:rsid w:val="00BC4E59"/>
    <w:rsid w:val="00BC7EC9"/>
    <w:rsid w:val="00BD62D6"/>
    <w:rsid w:val="00BE06EA"/>
    <w:rsid w:val="00BF13BC"/>
    <w:rsid w:val="00BF1C0F"/>
    <w:rsid w:val="00BF249F"/>
    <w:rsid w:val="00BF260D"/>
    <w:rsid w:val="00C04B88"/>
    <w:rsid w:val="00C06A1A"/>
    <w:rsid w:val="00C1122C"/>
    <w:rsid w:val="00C11E43"/>
    <w:rsid w:val="00C12D8F"/>
    <w:rsid w:val="00C1389A"/>
    <w:rsid w:val="00C24318"/>
    <w:rsid w:val="00C35B2A"/>
    <w:rsid w:val="00C44BF4"/>
    <w:rsid w:val="00C52655"/>
    <w:rsid w:val="00C53F9F"/>
    <w:rsid w:val="00C54862"/>
    <w:rsid w:val="00C64177"/>
    <w:rsid w:val="00C674A5"/>
    <w:rsid w:val="00C674B8"/>
    <w:rsid w:val="00C7283F"/>
    <w:rsid w:val="00C7446A"/>
    <w:rsid w:val="00C75852"/>
    <w:rsid w:val="00C76F33"/>
    <w:rsid w:val="00C775FC"/>
    <w:rsid w:val="00C8283D"/>
    <w:rsid w:val="00C8370F"/>
    <w:rsid w:val="00C84320"/>
    <w:rsid w:val="00C92E95"/>
    <w:rsid w:val="00C9387F"/>
    <w:rsid w:val="00C944F0"/>
    <w:rsid w:val="00C970FA"/>
    <w:rsid w:val="00CA21EA"/>
    <w:rsid w:val="00CB3750"/>
    <w:rsid w:val="00CC4B42"/>
    <w:rsid w:val="00CD3098"/>
    <w:rsid w:val="00CD57DB"/>
    <w:rsid w:val="00CE3499"/>
    <w:rsid w:val="00CE4EEE"/>
    <w:rsid w:val="00CF1366"/>
    <w:rsid w:val="00CF3346"/>
    <w:rsid w:val="00CF55EF"/>
    <w:rsid w:val="00D009C9"/>
    <w:rsid w:val="00D034E5"/>
    <w:rsid w:val="00D036C1"/>
    <w:rsid w:val="00D10881"/>
    <w:rsid w:val="00D125A8"/>
    <w:rsid w:val="00D21548"/>
    <w:rsid w:val="00D316A9"/>
    <w:rsid w:val="00D31AA7"/>
    <w:rsid w:val="00D341E0"/>
    <w:rsid w:val="00D367AA"/>
    <w:rsid w:val="00D408B1"/>
    <w:rsid w:val="00D43FE3"/>
    <w:rsid w:val="00D50621"/>
    <w:rsid w:val="00D57069"/>
    <w:rsid w:val="00D620A9"/>
    <w:rsid w:val="00D64CDA"/>
    <w:rsid w:val="00D748ED"/>
    <w:rsid w:val="00D8162B"/>
    <w:rsid w:val="00D821AF"/>
    <w:rsid w:val="00D82EFB"/>
    <w:rsid w:val="00D848DB"/>
    <w:rsid w:val="00D86399"/>
    <w:rsid w:val="00D93D92"/>
    <w:rsid w:val="00DB0BDB"/>
    <w:rsid w:val="00DC0BF5"/>
    <w:rsid w:val="00DC2C25"/>
    <w:rsid w:val="00DD1B78"/>
    <w:rsid w:val="00DD3B9B"/>
    <w:rsid w:val="00DD42AB"/>
    <w:rsid w:val="00DE05E7"/>
    <w:rsid w:val="00DE41A7"/>
    <w:rsid w:val="00DE6D79"/>
    <w:rsid w:val="00DE7D3B"/>
    <w:rsid w:val="00DF551C"/>
    <w:rsid w:val="00E0037C"/>
    <w:rsid w:val="00E00DE0"/>
    <w:rsid w:val="00E0545C"/>
    <w:rsid w:val="00E16DAE"/>
    <w:rsid w:val="00E214C5"/>
    <w:rsid w:val="00E2188A"/>
    <w:rsid w:val="00E24E1E"/>
    <w:rsid w:val="00E34B86"/>
    <w:rsid w:val="00E41178"/>
    <w:rsid w:val="00E44DE1"/>
    <w:rsid w:val="00E50136"/>
    <w:rsid w:val="00E61640"/>
    <w:rsid w:val="00E61DC6"/>
    <w:rsid w:val="00E70B8B"/>
    <w:rsid w:val="00E7625E"/>
    <w:rsid w:val="00E77843"/>
    <w:rsid w:val="00E821D1"/>
    <w:rsid w:val="00E83E6B"/>
    <w:rsid w:val="00E87CAA"/>
    <w:rsid w:val="00E907F9"/>
    <w:rsid w:val="00EA56B3"/>
    <w:rsid w:val="00EA6C36"/>
    <w:rsid w:val="00EA72EE"/>
    <w:rsid w:val="00EB60D9"/>
    <w:rsid w:val="00EB6D76"/>
    <w:rsid w:val="00EB6D8B"/>
    <w:rsid w:val="00EC181E"/>
    <w:rsid w:val="00ED3AAF"/>
    <w:rsid w:val="00EE11E9"/>
    <w:rsid w:val="00EE236F"/>
    <w:rsid w:val="00EE6AB2"/>
    <w:rsid w:val="00EF6027"/>
    <w:rsid w:val="00F029D9"/>
    <w:rsid w:val="00F071DB"/>
    <w:rsid w:val="00F11F60"/>
    <w:rsid w:val="00F12B3F"/>
    <w:rsid w:val="00F1448F"/>
    <w:rsid w:val="00F15158"/>
    <w:rsid w:val="00F20696"/>
    <w:rsid w:val="00F228BD"/>
    <w:rsid w:val="00F3752F"/>
    <w:rsid w:val="00F60211"/>
    <w:rsid w:val="00F650B2"/>
    <w:rsid w:val="00F67ED8"/>
    <w:rsid w:val="00F8566F"/>
    <w:rsid w:val="00F92D06"/>
    <w:rsid w:val="00F941C1"/>
    <w:rsid w:val="00F97AD7"/>
    <w:rsid w:val="00FA1A55"/>
    <w:rsid w:val="00FB4648"/>
    <w:rsid w:val="00FB5626"/>
    <w:rsid w:val="00FC5B34"/>
    <w:rsid w:val="00FD59D0"/>
    <w:rsid w:val="00FD6398"/>
    <w:rsid w:val="00FD71B4"/>
    <w:rsid w:val="00FE3526"/>
    <w:rsid w:val="00FE4B01"/>
    <w:rsid w:val="00FE6887"/>
    <w:rsid w:val="00FF1730"/>
    <w:rsid w:val="00FF3746"/>
    <w:rsid w:val="00FF4D83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D82EFB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D82EFB"/>
    <w:rPr>
      <w:rFonts w:eastAsiaTheme="majorEastAsia" w:cstheme="majorBidi"/>
      <w:b/>
      <w:bCs/>
      <w:kern w:val="3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ES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  <w:style w:type="paragraph" w:styleId="NormalWeb">
    <w:name w:val="Normal (Web)"/>
    <w:basedOn w:val="Normal"/>
    <w:uiPriority w:val="99"/>
    <w:rsid w:val="00466E38"/>
    <w:rPr>
      <w:sz w:val="24"/>
      <w:szCs w:val="24"/>
    </w:rPr>
  </w:style>
  <w:style w:type="character" w:styleId="Emphasis">
    <w:name w:val="Emphasis"/>
    <w:basedOn w:val="DefaultParagraphFont"/>
    <w:qFormat/>
    <w:rsid w:val="004924ED"/>
    <w:rPr>
      <w:i/>
      <w:iCs/>
    </w:rPr>
  </w:style>
  <w:style w:type="paragraph" w:customStyle="1" w:styleId="xmsonormal">
    <w:name w:val="x_msonormal"/>
    <w:basedOn w:val="Normal"/>
    <w:rsid w:val="00DE7D3B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ascii="Calibri" w:eastAsia="Calibri" w:hAnsi="Calibri" w:cs="Calibri"/>
      <w:sz w:val="22"/>
      <w:szCs w:val="22"/>
    </w:rPr>
  </w:style>
  <w:style w:type="paragraph" w:styleId="Title">
    <w:name w:val="Title"/>
    <w:basedOn w:val="Normal"/>
    <w:link w:val="TitleChar"/>
    <w:uiPriority w:val="10"/>
    <w:qFormat/>
    <w:rsid w:val="00D036C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autoSpaceDE w:val="0"/>
      <w:autoSpaceDN w:val="0"/>
      <w:ind w:right="116"/>
      <w:jc w:val="right"/>
    </w:pPr>
    <w:rPr>
      <w:rFonts w:ascii="Calibri" w:eastAsia="Calibri" w:hAnsi="Calibri" w:cs="Calibri"/>
      <w:b/>
      <w:bCs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D036C1"/>
    <w:rPr>
      <w:rFonts w:ascii="Calibri" w:eastAsia="Calibri" w:hAnsi="Calibri" w:cs="Calibri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7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cm.oas.org/pdfs/2024/AG09017S.pdf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do, Carmen</dc:creator>
  <cp:keywords/>
  <dc:description/>
  <cp:lastModifiedBy>Loredo, Carmen</cp:lastModifiedBy>
  <cp:revision>3</cp:revision>
  <cp:lastPrinted>2021-01-21T14:59:00Z</cp:lastPrinted>
  <dcterms:created xsi:type="dcterms:W3CDTF">2024-06-18T18:49:00Z</dcterms:created>
  <dcterms:modified xsi:type="dcterms:W3CDTF">2024-06-18T18:52:00Z</dcterms:modified>
</cp:coreProperties>
</file>